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15D19B47" w:rsidR="00C6217D" w:rsidRPr="00C6217D" w:rsidRDefault="00176C39" w:rsidP="00C6217D">
      <w:r>
        <w:rPr>
          <w:noProof/>
        </w:rPr>
        <w:drawing>
          <wp:inline distT="0" distB="0" distL="0" distR="0" wp14:anchorId="253EC238" wp14:editId="6FB6EF00">
            <wp:extent cx="5731510" cy="2969260"/>
            <wp:effectExtent l="0" t="0" r="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9260"/>
                    </a:xfrm>
                    <a:prstGeom prst="rect">
                      <a:avLst/>
                    </a:prstGeom>
                  </pic:spPr>
                </pic:pic>
              </a:graphicData>
            </a:graphic>
          </wp:inline>
        </w:drawing>
      </w:r>
    </w:p>
    <w:p w14:paraId="2CB4FBDC" w14:textId="77777777" w:rsidR="00C6217D" w:rsidRDefault="00C6217D" w:rsidP="00C36042"/>
    <w:p w14:paraId="56ECCAE0" w14:textId="2FC997BC" w:rsidR="00B76547" w:rsidRDefault="00B76547" w:rsidP="00B76547">
      <w:r w:rsidRPr="0024220A">
        <w:rPr>
          <w:b/>
        </w:rPr>
        <w:t>Figure 1:</w:t>
      </w:r>
      <w:r>
        <w:t xml:space="preserve"> Lab setup (eth</w:t>
      </w:r>
      <w:r w:rsidR="00691713">
        <w:t>9</w:t>
      </w:r>
      <w:r>
        <w:t>– Public, eth</w:t>
      </w:r>
      <w:r w:rsidR="00691713">
        <w:t>10</w:t>
      </w:r>
      <w:r>
        <w:t xml:space="preserve"> – Private, eth</w:t>
      </w:r>
      <w:r w:rsidR="00783747">
        <w:t>11</w:t>
      </w:r>
      <w:r>
        <w:t xml:space="preserve"> – DMZ)</w:t>
      </w:r>
      <w:r w:rsidR="003919DE">
        <w:t xml:space="preserve"> Note: You may also get eth0 (Public), eth1 (Private) and eth2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61EB7A5">
            <wp:extent cx="3548129" cy="200953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9481" cy="2100914"/>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537313">
        <w:rPr>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154DFF7" w14:textId="429FD942" w:rsidR="00691713" w:rsidRDefault="00691713" w:rsidP="00096E39">
      <w:pPr>
        <w:pBdr>
          <w:top w:val="single" w:sz="4" w:space="1" w:color="auto"/>
          <w:left w:val="single" w:sz="4" w:space="4" w:color="auto"/>
          <w:bottom w:val="single" w:sz="4" w:space="0" w:color="auto"/>
          <w:right w:val="single" w:sz="4" w:space="4" w:color="auto"/>
        </w:pBdr>
        <w:rPr>
          <w:rFonts w:ascii="Lucida Console" w:hAnsi="Lucida Console"/>
          <w:noProof/>
          <w:sz w:val="20"/>
          <w:szCs w:val="20"/>
        </w:rPr>
      </w:pPr>
      <w:r>
        <w:rPr>
          <w:rFonts w:ascii="Lucida Console" w:hAnsi="Lucida Console"/>
          <w:noProof/>
          <w:sz w:val="20"/>
          <w:szCs w:val="20"/>
        </w:rPr>
        <w:t xml:space="preserve">sudo </w:t>
      </w:r>
      <w:r w:rsidR="007B1AC5">
        <w:rPr>
          <w:rFonts w:ascii="Lucida Console" w:hAnsi="Lucida Console"/>
          <w:noProof/>
          <w:sz w:val="20"/>
          <w:szCs w:val="20"/>
        </w:rPr>
        <w:t xml:space="preserve">ip </w:t>
      </w:r>
      <w:r>
        <w:rPr>
          <w:rFonts w:ascii="Lucida Console" w:hAnsi="Lucida Console"/>
          <w:noProof/>
          <w:sz w:val="20"/>
          <w:szCs w:val="20"/>
        </w:rPr>
        <w:t>link set ens32 up</w:t>
      </w:r>
    </w:p>
    <w:p w14:paraId="59735E52" w14:textId="5722138D"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437E0853" w:rsidR="000F7A08" w:rsidRDefault="00DD6AD7" w:rsidP="000F7A08">
      <w:pPr>
        <w:spacing w:after="120"/>
        <w:jc w:val="both"/>
        <w:rPr>
          <w:lang w:val="en-US"/>
        </w:rPr>
      </w:pPr>
      <w:r>
        <w:rPr>
          <w:lang w:val="en-US"/>
        </w:rPr>
        <w:t>Now, we will enable the firewall, and setup the IP addresses of the interfac</w:t>
      </w:r>
      <w:r w:rsidR="007E46DD">
        <w:rPr>
          <w:lang w:val="en-US"/>
        </w:rPr>
        <w:t>e</w:t>
      </w:r>
      <w:r>
        <w:rPr>
          <w:lang w:val="en-US"/>
        </w:rPr>
        <w:t xml:space="preserve">s.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B92C9DF"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176C39">
        <w:rPr>
          <w:rFonts w:ascii="Lucida Console" w:hAnsi="Lucida Console"/>
          <w:sz w:val="20"/>
          <w:szCs w:val="20"/>
          <w:lang w:val="en-US"/>
        </w:rPr>
        <w:t>9</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1A132C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ces ethernet eth</w:t>
      </w:r>
      <w:r w:rsidR="00176C39">
        <w:rPr>
          <w:rFonts w:ascii="Lucida Console" w:hAnsi="Lucida Console"/>
          <w:sz w:val="20"/>
          <w:szCs w:val="20"/>
          <w:lang w:val="en-US"/>
        </w:rPr>
        <w:t>10</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69E25D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255393">
        <w:rPr>
          <w:rFonts w:ascii="Lucida Console" w:hAnsi="Lucida Console"/>
          <w:noProof/>
          <w:sz w:val="20"/>
          <w:szCs w:val="20"/>
          <w:lang w:val="en-US" w:eastAsia="en-US"/>
        </w:rPr>
        <w:t>9</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26E3B03"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255393">
        <w:rPr>
          <w:rFonts w:ascii="Lucida Console" w:hAnsi="Lucida Console"/>
          <w:noProof/>
          <w:sz w:val="20"/>
          <w:szCs w:val="20"/>
          <w:lang w:val="en-US" w:eastAsia="en-US"/>
        </w:rPr>
        <w:t>9</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5C80586" w14:textId="77777777" w:rsidR="00AB5E44" w:rsidRDefault="00AB5E44" w:rsidP="00B76547">
      <w:pPr>
        <w:rPr>
          <w:lang w:val="en-US"/>
        </w:rPr>
      </w:pPr>
    </w:p>
    <w:p w14:paraId="240208B9" w14:textId="0588A11A"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lastRenderedPageBreak/>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71EB1C44"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lastRenderedPageBreak/>
        <w:t>HTTPs</w:t>
      </w:r>
      <w:r>
        <w:rPr>
          <w:lang w:val="en-US"/>
        </w:rPr>
        <w:t xml:space="preserve"> </w:t>
      </w:r>
      <w:r w:rsidRPr="0087474F">
        <w:rPr>
          <w:lang w:val="en-US"/>
        </w:rPr>
        <w:t>Yes</w:t>
      </w:r>
      <w:r>
        <w:rPr>
          <w:lang w:val="en-US"/>
        </w:rPr>
        <w:t>/</w:t>
      </w:r>
      <w:r w:rsidRPr="00691713">
        <w:rPr>
          <w:u w:val="single"/>
          <w:lang w:val="en-US"/>
        </w:rPr>
        <w:t>No</w:t>
      </w:r>
      <w:r w:rsidR="0087474F">
        <w:rPr>
          <w:u w:val="single"/>
          <w:lang w:val="en-US"/>
        </w:rPr>
        <w:t xml:space="preserve"> </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87474F">
        <w:rPr>
          <w:lang w:val="en-US"/>
        </w:rPr>
        <w:t>Yes</w:t>
      </w:r>
      <w:r>
        <w:rPr>
          <w:lang w:val="en-US"/>
        </w:rPr>
        <w:t>/</w:t>
      </w:r>
      <w:r w:rsidRPr="0087474F">
        <w:rPr>
          <w:u w:val="single"/>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691713">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691713">
        <w:rPr>
          <w:lang w:val="en-US"/>
        </w:rPr>
        <w:t>Yes</w:t>
      </w:r>
      <w:r>
        <w:rPr>
          <w:lang w:val="en-US"/>
        </w:rPr>
        <w:t>/</w:t>
      </w:r>
      <w:r w:rsidRPr="00691713">
        <w:rPr>
          <w:u w:val="single"/>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lang w:val="en-US"/>
        </w:rPr>
        <w:t>Yes</w:t>
      </w:r>
      <w:r>
        <w:rPr>
          <w:lang w:val="en-US"/>
        </w:rPr>
        <w:t>/</w:t>
      </w:r>
      <w:r w:rsidRPr="00691713">
        <w:rPr>
          <w:u w:val="single"/>
          <w:lang w:val="en-US"/>
        </w:rPr>
        <w:t>No</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footerReference w:type="even" r:id="rId12"/>
          <w:footerReference w:type="default" r:id="rId13"/>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47A91" w14:textId="77777777" w:rsidR="009F0781" w:rsidRDefault="009F0781" w:rsidP="00061CA5">
      <w:r>
        <w:separator/>
      </w:r>
    </w:p>
  </w:endnote>
  <w:endnote w:type="continuationSeparator" w:id="0">
    <w:p w14:paraId="4623DB24" w14:textId="77777777" w:rsidR="009F0781" w:rsidRDefault="009F0781"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78F79A18"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B24DE">
          <w:rPr>
            <w:rStyle w:val="PageNumber"/>
            <w:noProof/>
          </w:rPr>
          <w:t>2</w: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5B755631" w:rsidR="00944ED8" w:rsidRDefault="00944ED8" w:rsidP="00CB24DE">
    <w:r>
      <w:t xml:space="preserve">Bill Buchanan, </w:t>
    </w:r>
    <w:proofErr w:type="spellStart"/>
    <w:r w:rsidR="00CB24DE" w:rsidRPr="00CB24DE">
      <w:t>Pavlos</w:t>
    </w:r>
    <w:proofErr w:type="spellEnd"/>
    <w:r w:rsidR="00CB24DE" w:rsidRPr="00CB24DE">
      <w:t xml:space="preserve"> Papadopoulos, </w:t>
    </w:r>
    <w:r>
      <w:t>Richard Macfarl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C28E4" w14:textId="77777777" w:rsidR="009F0781" w:rsidRDefault="009F0781" w:rsidP="00061CA5">
      <w:r>
        <w:separator/>
      </w:r>
    </w:p>
  </w:footnote>
  <w:footnote w:type="continuationSeparator" w:id="0">
    <w:p w14:paraId="3FB731BF" w14:textId="77777777" w:rsidR="009F0781" w:rsidRDefault="009F0781" w:rsidP="0006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96E39"/>
    <w:rsid w:val="000C4BD3"/>
    <w:rsid w:val="000D0EA2"/>
    <w:rsid w:val="000F12C3"/>
    <w:rsid w:val="000F7A08"/>
    <w:rsid w:val="0010010B"/>
    <w:rsid w:val="00121FA3"/>
    <w:rsid w:val="0012337A"/>
    <w:rsid w:val="00130F44"/>
    <w:rsid w:val="00176C39"/>
    <w:rsid w:val="001908FD"/>
    <w:rsid w:val="001A6C79"/>
    <w:rsid w:val="001C7C33"/>
    <w:rsid w:val="001F060B"/>
    <w:rsid w:val="00202EBA"/>
    <w:rsid w:val="00206A98"/>
    <w:rsid w:val="00215EAE"/>
    <w:rsid w:val="0024344B"/>
    <w:rsid w:val="00254095"/>
    <w:rsid w:val="00255393"/>
    <w:rsid w:val="002905CF"/>
    <w:rsid w:val="002C1C54"/>
    <w:rsid w:val="002C1C5E"/>
    <w:rsid w:val="002D5068"/>
    <w:rsid w:val="002F2370"/>
    <w:rsid w:val="003123E3"/>
    <w:rsid w:val="00317763"/>
    <w:rsid w:val="00321211"/>
    <w:rsid w:val="003248EB"/>
    <w:rsid w:val="00325FCD"/>
    <w:rsid w:val="00367569"/>
    <w:rsid w:val="003919DE"/>
    <w:rsid w:val="003D2A17"/>
    <w:rsid w:val="003E7324"/>
    <w:rsid w:val="003F45E3"/>
    <w:rsid w:val="004006E6"/>
    <w:rsid w:val="0041000A"/>
    <w:rsid w:val="00441A9E"/>
    <w:rsid w:val="00451874"/>
    <w:rsid w:val="004E4B39"/>
    <w:rsid w:val="00537313"/>
    <w:rsid w:val="005374DD"/>
    <w:rsid w:val="00582A41"/>
    <w:rsid w:val="005A6499"/>
    <w:rsid w:val="005E3470"/>
    <w:rsid w:val="005F7CA9"/>
    <w:rsid w:val="00683475"/>
    <w:rsid w:val="00691713"/>
    <w:rsid w:val="00692285"/>
    <w:rsid w:val="00700DF6"/>
    <w:rsid w:val="00732E26"/>
    <w:rsid w:val="00735638"/>
    <w:rsid w:val="00783747"/>
    <w:rsid w:val="00791BAE"/>
    <w:rsid w:val="0079473D"/>
    <w:rsid w:val="007A04C4"/>
    <w:rsid w:val="007B1AC5"/>
    <w:rsid w:val="007B5BDD"/>
    <w:rsid w:val="007E46DD"/>
    <w:rsid w:val="007E58C3"/>
    <w:rsid w:val="007F67CA"/>
    <w:rsid w:val="008217EF"/>
    <w:rsid w:val="00821E03"/>
    <w:rsid w:val="008371CA"/>
    <w:rsid w:val="00851E7A"/>
    <w:rsid w:val="0087474F"/>
    <w:rsid w:val="008D0076"/>
    <w:rsid w:val="008D1F55"/>
    <w:rsid w:val="008E228E"/>
    <w:rsid w:val="008F4DCB"/>
    <w:rsid w:val="00920EAA"/>
    <w:rsid w:val="00944ED8"/>
    <w:rsid w:val="0095487A"/>
    <w:rsid w:val="00987F08"/>
    <w:rsid w:val="009B216C"/>
    <w:rsid w:val="009D3B1C"/>
    <w:rsid w:val="009F0781"/>
    <w:rsid w:val="00A14145"/>
    <w:rsid w:val="00A6189E"/>
    <w:rsid w:val="00AA0FAE"/>
    <w:rsid w:val="00AA7729"/>
    <w:rsid w:val="00AB5E44"/>
    <w:rsid w:val="00AF6727"/>
    <w:rsid w:val="00AF678D"/>
    <w:rsid w:val="00B02128"/>
    <w:rsid w:val="00B66730"/>
    <w:rsid w:val="00B76547"/>
    <w:rsid w:val="00BB1851"/>
    <w:rsid w:val="00BC1185"/>
    <w:rsid w:val="00BC3999"/>
    <w:rsid w:val="00BD5A91"/>
    <w:rsid w:val="00BE6A0F"/>
    <w:rsid w:val="00BF401F"/>
    <w:rsid w:val="00C171BD"/>
    <w:rsid w:val="00C20FD1"/>
    <w:rsid w:val="00C27C53"/>
    <w:rsid w:val="00C36042"/>
    <w:rsid w:val="00C6217D"/>
    <w:rsid w:val="00C768E3"/>
    <w:rsid w:val="00C82CA9"/>
    <w:rsid w:val="00C87EA4"/>
    <w:rsid w:val="00CB24DE"/>
    <w:rsid w:val="00CB48D0"/>
    <w:rsid w:val="00CD4FD9"/>
    <w:rsid w:val="00CD7328"/>
    <w:rsid w:val="00D04F8C"/>
    <w:rsid w:val="00D5185F"/>
    <w:rsid w:val="00D85DCA"/>
    <w:rsid w:val="00DB4C71"/>
    <w:rsid w:val="00DD6AD7"/>
    <w:rsid w:val="00E05C7B"/>
    <w:rsid w:val="00E06C54"/>
    <w:rsid w:val="00E260D1"/>
    <w:rsid w:val="00E4248C"/>
    <w:rsid w:val="00EA30EC"/>
    <w:rsid w:val="00ED475C"/>
    <w:rsid w:val="00EE5AAC"/>
    <w:rsid w:val="00F161D6"/>
    <w:rsid w:val="00F474ED"/>
    <w:rsid w:val="00F8153B"/>
    <w:rsid w:val="00F83C8B"/>
    <w:rsid w:val="00FB579C"/>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2423</Words>
  <Characters>138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5</cp:revision>
  <cp:lastPrinted>2022-09-15T13:59:00Z</cp:lastPrinted>
  <dcterms:created xsi:type="dcterms:W3CDTF">2022-09-15T13:59:00Z</dcterms:created>
  <dcterms:modified xsi:type="dcterms:W3CDTF">2022-09-19T13:55:00Z</dcterms:modified>
</cp:coreProperties>
</file>